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467D" w:rsidRPr="009A59BD" w:rsidRDefault="0075467D" w:rsidP="0036619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59BD" w:rsidRPr="009A59BD" w:rsidRDefault="009A59BD" w:rsidP="009A59B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9A59BD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EFEKTIFITAS PEMBELAJARAN MATA KULIAH MEDIA PEMBELAJARAN FISIKA (MPF) BERBANTUAN MEDIA SOSIAL </w:t>
      </w:r>
      <w:r w:rsidRPr="009A59BD">
        <w:rPr>
          <w:rFonts w:ascii="Times New Roman" w:hAnsi="Times New Roman" w:cs="Times New Roman"/>
          <w:b/>
          <w:bCs/>
          <w:i/>
          <w:sz w:val="24"/>
          <w:szCs w:val="24"/>
          <w:lang w:val="id-ID"/>
        </w:rPr>
        <w:t>INSTAGRAM</w:t>
      </w:r>
      <w:r w:rsidRPr="009A59BD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TERHADAP KEMAMPUAN</w:t>
      </w:r>
      <w:r w:rsidRPr="009A59B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A59BD">
        <w:rPr>
          <w:rFonts w:ascii="Times New Roman" w:hAnsi="Times New Roman" w:cs="Times New Roman"/>
          <w:b/>
          <w:bCs/>
          <w:sz w:val="24"/>
          <w:szCs w:val="24"/>
          <w:lang w:val="id-ID"/>
        </w:rPr>
        <w:t>BERPIKIR KREATIF MAHASISWA</w:t>
      </w:r>
    </w:p>
    <w:p w:rsidR="009A59BD" w:rsidRPr="009A59BD" w:rsidRDefault="009A59BD" w:rsidP="009A59B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A59BD" w:rsidRPr="009A59BD" w:rsidRDefault="009A59BD" w:rsidP="009A59B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A59BD">
        <w:rPr>
          <w:rFonts w:ascii="Times New Roman" w:hAnsi="Times New Roman" w:cs="Times New Roman"/>
          <w:b/>
          <w:sz w:val="24"/>
          <w:szCs w:val="24"/>
        </w:rPr>
        <w:t>Irwandani</w:t>
      </w:r>
    </w:p>
    <w:p w:rsidR="009A59BD" w:rsidRPr="009A59BD" w:rsidRDefault="009A59BD" w:rsidP="009A59B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A59BD">
        <w:rPr>
          <w:rFonts w:ascii="Times New Roman" w:hAnsi="Times New Roman" w:cs="Times New Roman"/>
          <w:sz w:val="24"/>
          <w:szCs w:val="24"/>
        </w:rPr>
        <w:t>Program Studi Pendidikan Fisika Universitas Islam Negeri Raden Intan Lampung</w:t>
      </w:r>
    </w:p>
    <w:p w:rsidR="009A59BD" w:rsidRPr="009A59BD" w:rsidRDefault="009A59BD" w:rsidP="009A59B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9A59BD">
        <w:rPr>
          <w:rFonts w:ascii="Times New Roman" w:hAnsi="Times New Roman" w:cs="Times New Roman"/>
          <w:sz w:val="24"/>
          <w:szCs w:val="24"/>
        </w:rPr>
        <w:t>e-mail</w:t>
      </w:r>
      <w:proofErr w:type="gramEnd"/>
      <w:r w:rsidRPr="009A59BD">
        <w:rPr>
          <w:rFonts w:ascii="Times New Roman" w:hAnsi="Times New Roman" w:cs="Times New Roman"/>
          <w:sz w:val="24"/>
          <w:szCs w:val="24"/>
        </w:rPr>
        <w:t>: irwandani@radenintan.ac.id</w:t>
      </w:r>
    </w:p>
    <w:p w:rsidR="009A59BD" w:rsidRPr="009A59BD" w:rsidRDefault="009A59BD" w:rsidP="009A59B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A59BD" w:rsidRPr="009A59BD" w:rsidRDefault="009A59BD" w:rsidP="009A59B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A59BD">
        <w:rPr>
          <w:rFonts w:ascii="Times New Roman" w:hAnsi="Times New Roman" w:cs="Times New Roman"/>
          <w:b/>
          <w:sz w:val="24"/>
          <w:szCs w:val="24"/>
        </w:rPr>
        <w:t xml:space="preserve">Abstrak: </w:t>
      </w:r>
      <w:r w:rsidRPr="009A59BD">
        <w:rPr>
          <w:rFonts w:ascii="Times New Roman" w:hAnsi="Times New Roman" w:cs="Times New Roman"/>
          <w:sz w:val="24"/>
          <w:szCs w:val="24"/>
        </w:rPr>
        <w:t xml:space="preserve">Penelitian ini bertujuan untuk mengetahui efektivitas pembelajaran mata kuliah Media Pembelajaran Fisika (MPF) berbantuan media sosial </w:t>
      </w:r>
      <w:r w:rsidRPr="009A59BD">
        <w:rPr>
          <w:rFonts w:ascii="Times New Roman" w:hAnsi="Times New Roman" w:cs="Times New Roman"/>
          <w:i/>
          <w:sz w:val="24"/>
          <w:szCs w:val="24"/>
        </w:rPr>
        <w:t>Instagram</w:t>
      </w:r>
      <w:r w:rsidRPr="009A59BD">
        <w:rPr>
          <w:rFonts w:ascii="Times New Roman" w:hAnsi="Times New Roman" w:cs="Times New Roman"/>
          <w:sz w:val="24"/>
          <w:szCs w:val="24"/>
        </w:rPr>
        <w:t xml:space="preserve"> dan dampaknya terhadap kemampuan berpikir kreatif mahasiswa. </w:t>
      </w:r>
      <w:proofErr w:type="gramStart"/>
      <w:r w:rsidRPr="009A59BD">
        <w:rPr>
          <w:rFonts w:ascii="Times New Roman" w:hAnsi="Times New Roman" w:cs="Times New Roman"/>
          <w:sz w:val="24"/>
          <w:szCs w:val="24"/>
        </w:rPr>
        <w:t>Penelitian dilakukan terhadap mahasiswa yang mengontrak mata kuliah Media Pembelajaran Fisika semester VI tahun 2017/2018.</w:t>
      </w:r>
      <w:proofErr w:type="gramEnd"/>
      <w:r w:rsidRPr="009A59BD">
        <w:rPr>
          <w:rFonts w:ascii="Times New Roman" w:hAnsi="Times New Roman" w:cs="Times New Roman"/>
          <w:sz w:val="24"/>
          <w:szCs w:val="24"/>
        </w:rPr>
        <w:t xml:space="preserve"> Jenis penelitian adalah kuasi eksperimen dengan desain</w:t>
      </w:r>
      <w:r w:rsidRPr="009A59BD">
        <w:rPr>
          <w:rFonts w:ascii="Times New Roman" w:hAnsi="Times New Roman" w:cs="Times New Roman"/>
          <w:i/>
          <w:sz w:val="24"/>
          <w:szCs w:val="24"/>
        </w:rPr>
        <w:t xml:space="preserve"> the randomized pretest-posttest control group design</w:t>
      </w:r>
      <w:r w:rsidRPr="009A59BD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9A59BD">
        <w:rPr>
          <w:rFonts w:ascii="Times New Roman" w:hAnsi="Times New Roman" w:cs="Times New Roman"/>
          <w:sz w:val="24"/>
          <w:szCs w:val="24"/>
        </w:rPr>
        <w:t xml:space="preserve">Uji independent sample t-test menunjukkan bahwa pembelajaran mata kuliah media pembelajaran fisika berbantuan media sosial </w:t>
      </w:r>
      <w:r w:rsidRPr="009A59BD">
        <w:rPr>
          <w:rFonts w:ascii="Times New Roman" w:hAnsi="Times New Roman" w:cs="Times New Roman"/>
          <w:i/>
          <w:sz w:val="24"/>
          <w:szCs w:val="24"/>
        </w:rPr>
        <w:t>Instagram</w:t>
      </w:r>
      <w:r w:rsidRPr="009A59BD">
        <w:rPr>
          <w:rFonts w:ascii="Times New Roman" w:hAnsi="Times New Roman" w:cs="Times New Roman"/>
          <w:sz w:val="24"/>
          <w:szCs w:val="24"/>
        </w:rPr>
        <w:t xml:space="preserve"> berpengaruh terhadap kemampuan berpikir kreatif mahasiswa.</w:t>
      </w:r>
      <w:proofErr w:type="gramEnd"/>
      <w:r w:rsidRPr="009A59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A59BD">
        <w:rPr>
          <w:rFonts w:ascii="Times New Roman" w:hAnsi="Times New Roman" w:cs="Times New Roman"/>
          <w:sz w:val="24"/>
          <w:szCs w:val="24"/>
        </w:rPr>
        <w:t>Kemampuan berpikir kreatif mahasiswa kelas eksperimen lebih tinggi dibandingkan kelas kontrol.</w:t>
      </w:r>
      <w:proofErr w:type="gramEnd"/>
      <w:r w:rsidRPr="009A59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A59BD">
        <w:rPr>
          <w:rFonts w:ascii="Times New Roman" w:hAnsi="Times New Roman" w:cs="Times New Roman"/>
          <w:sz w:val="24"/>
          <w:szCs w:val="24"/>
        </w:rPr>
        <w:t xml:space="preserve">Hasil ini menunjukkan pembelajaran mata kuliah Media Pembelajaran Fisika (MPF) berbantuan media sosial </w:t>
      </w:r>
      <w:r w:rsidRPr="009A59BD">
        <w:rPr>
          <w:rFonts w:ascii="Times New Roman" w:hAnsi="Times New Roman" w:cs="Times New Roman"/>
          <w:i/>
          <w:sz w:val="24"/>
          <w:szCs w:val="24"/>
        </w:rPr>
        <w:t>Instagram</w:t>
      </w:r>
      <w:r w:rsidRPr="009A59BD">
        <w:rPr>
          <w:rFonts w:ascii="Times New Roman" w:hAnsi="Times New Roman" w:cs="Times New Roman"/>
          <w:sz w:val="24"/>
          <w:szCs w:val="24"/>
        </w:rPr>
        <w:t xml:space="preserve"> berdampak efektif terhadap kemampuan berpikir kreatif mahasiswa.</w:t>
      </w:r>
      <w:proofErr w:type="gramEnd"/>
    </w:p>
    <w:p w:rsidR="009A59BD" w:rsidRPr="009A59BD" w:rsidRDefault="009A59BD" w:rsidP="009A59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59BD" w:rsidRPr="009A59BD" w:rsidRDefault="009A59BD" w:rsidP="009A59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59BD">
        <w:rPr>
          <w:rFonts w:ascii="Times New Roman" w:hAnsi="Times New Roman" w:cs="Times New Roman"/>
          <w:b/>
          <w:sz w:val="24"/>
          <w:szCs w:val="24"/>
        </w:rPr>
        <w:t>Kata kunci:</w:t>
      </w:r>
      <w:r w:rsidRPr="009A59BD">
        <w:rPr>
          <w:rFonts w:ascii="Times New Roman" w:hAnsi="Times New Roman" w:cs="Times New Roman"/>
          <w:sz w:val="24"/>
          <w:szCs w:val="24"/>
        </w:rPr>
        <w:t xml:space="preserve"> Media pembelajaran, kemampuan berpikir kreatif, media sosial </w:t>
      </w:r>
      <w:r w:rsidRPr="009A59BD">
        <w:rPr>
          <w:rFonts w:ascii="Times New Roman" w:hAnsi="Times New Roman" w:cs="Times New Roman"/>
          <w:i/>
          <w:sz w:val="24"/>
          <w:szCs w:val="24"/>
        </w:rPr>
        <w:t>Instagram</w:t>
      </w:r>
    </w:p>
    <w:p w:rsidR="009A59BD" w:rsidRPr="009A59BD" w:rsidRDefault="009A59BD" w:rsidP="0036619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A59BD" w:rsidRPr="009A59BD" w:rsidSect="00995B2F">
      <w:type w:val="continuous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dirty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Lc0MrQwMDK1sDS3NDNX0lEKTi0uzszPAykwqgUA043vTiwAAAA="/>
  </w:docVars>
  <w:rsids>
    <w:rsidRoot w:val="00254B9C"/>
    <w:rsid w:val="00060AF0"/>
    <w:rsid w:val="000C628D"/>
    <w:rsid w:val="000D0A5D"/>
    <w:rsid w:val="000E5C91"/>
    <w:rsid w:val="00172FFF"/>
    <w:rsid w:val="00254B9C"/>
    <w:rsid w:val="00366196"/>
    <w:rsid w:val="003914EF"/>
    <w:rsid w:val="003C5F9E"/>
    <w:rsid w:val="00427587"/>
    <w:rsid w:val="0046112A"/>
    <w:rsid w:val="004A1162"/>
    <w:rsid w:val="004D1E11"/>
    <w:rsid w:val="00507344"/>
    <w:rsid w:val="00535A48"/>
    <w:rsid w:val="00684DD8"/>
    <w:rsid w:val="0075467D"/>
    <w:rsid w:val="007F0233"/>
    <w:rsid w:val="008220E8"/>
    <w:rsid w:val="00907E52"/>
    <w:rsid w:val="00995B2F"/>
    <w:rsid w:val="009A59BD"/>
    <w:rsid w:val="00A02A53"/>
    <w:rsid w:val="00AF4A0A"/>
    <w:rsid w:val="00BE038A"/>
    <w:rsid w:val="00C13498"/>
    <w:rsid w:val="00C63F82"/>
    <w:rsid w:val="00C72695"/>
    <w:rsid w:val="00E50B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34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112A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63F8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id-ID"/>
    </w:rPr>
  </w:style>
  <w:style w:type="paragraph" w:styleId="NoSpacing">
    <w:name w:val="No Spacing"/>
    <w:uiPriority w:val="1"/>
    <w:qFormat/>
    <w:rsid w:val="00427587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9C407-F50F-4683-8654-FDA0DDFA6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 Tadris</dc:creator>
  <cp:keywords/>
  <dc:description/>
  <cp:lastModifiedBy>uin</cp:lastModifiedBy>
  <cp:revision>24</cp:revision>
  <dcterms:created xsi:type="dcterms:W3CDTF">2018-11-28T23:36:00Z</dcterms:created>
  <dcterms:modified xsi:type="dcterms:W3CDTF">2019-04-02T04:58:00Z</dcterms:modified>
</cp:coreProperties>
</file>